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ckstory"/>
      <w:r>
        <w:t xml:space="preserve">Backstory</w:t>
      </w:r>
      <w:bookmarkEnd w:id="21"/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2" w:name="personality"/>
      <w:r>
        <w:t xml:space="preserve">Personality</w:t>
      </w:r>
      <w:bookmarkEnd w:id="22"/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3" w:name="appearance"/>
      <w:r>
        <w:t xml:space="preserve">Appearance</w:t>
      </w:r>
      <w:bookmarkEnd w:id="23"/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4" w:name="special-abilities"/>
      <w:r>
        <w:t xml:space="preserve">Special abilities</w:t>
      </w:r>
      <w:bookmarkEnd w:id="24"/>
    </w:p>
    <w:p>
      <w:pPr>
        <w:pStyle w:val="FirstParagraph"/>
      </w:pPr>
      <w: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fa60b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4T02:19:11Z</dcterms:created>
  <dcterms:modified xsi:type="dcterms:W3CDTF">2021-12-24T02:19:11Z</dcterms:modified>
</cp:coreProperties>
</file>